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F0763" w14:textId="77777777" w:rsidR="00DC28B4" w:rsidRPr="00327E99" w:rsidRDefault="00895F14" w:rsidP="00A570DF">
      <w:pPr>
        <w:spacing w:before="88" w:line="644" w:lineRule="exact"/>
        <w:ind w:left="257"/>
        <w:jc w:val="center"/>
        <w:rPr>
          <w:rFonts w:asciiTheme="minorHAnsi" w:hAnsiTheme="minorHAnsi" w:cstheme="minorHAnsi"/>
          <w:sz w:val="22"/>
          <w:szCs w:val="22"/>
        </w:rPr>
      </w:pPr>
      <w:r w:rsidRPr="00327E99">
        <w:rPr>
          <w:rFonts w:asciiTheme="minorHAnsi" w:hAnsiTheme="minorHAnsi" w:cstheme="minorHAnsi"/>
          <w:sz w:val="22"/>
          <w:szCs w:val="22"/>
        </w:rPr>
        <w:t>Application from (select one)</w:t>
      </w:r>
      <w:r w:rsidR="00525806" w:rsidRPr="00327E99">
        <w:rPr>
          <w:rFonts w:asciiTheme="minorHAnsi" w:hAnsiTheme="minorHAnsi" w:cstheme="minorHAnsi"/>
          <w:sz w:val="22"/>
          <w:szCs w:val="22"/>
        </w:rPr>
        <w:t xml:space="preserve">:   </w:t>
      </w:r>
      <w:r w:rsidR="00D83CA3" w:rsidRPr="00327E99">
        <w:rPr>
          <w:rFonts w:asciiTheme="minorHAnsi" w:hAnsiTheme="minorHAnsi" w:cstheme="minorHAnsi"/>
          <w:sz w:val="22"/>
          <w:szCs w:val="22"/>
        </w:rPr>
        <w:t xml:space="preserve"> </w:t>
      </w:r>
      <w:r w:rsidR="00B455C0" w:rsidRPr="00327E99">
        <w:rPr>
          <w:rFonts w:asciiTheme="minorHAnsi" w:hAnsiTheme="minorHAnsi" w:cstheme="minorHAnsi"/>
          <w:sz w:val="22"/>
          <w:szCs w:val="22"/>
        </w:rPr>
        <w:sym w:font="Webdings" w:char="F063"/>
      </w:r>
      <w:r w:rsidR="00B455C0" w:rsidRPr="00327E99">
        <w:rPr>
          <w:rFonts w:asciiTheme="minorHAnsi" w:hAnsiTheme="minorHAnsi" w:cstheme="minorHAnsi"/>
          <w:sz w:val="22"/>
          <w:szCs w:val="22"/>
        </w:rPr>
        <w:t xml:space="preserve">  </w:t>
      </w:r>
      <w:r w:rsidR="00525806" w:rsidRPr="00327E99">
        <w:rPr>
          <w:rFonts w:asciiTheme="minorHAnsi" w:hAnsiTheme="minorHAnsi" w:cstheme="minorHAnsi"/>
          <w:sz w:val="22"/>
          <w:szCs w:val="22"/>
        </w:rPr>
        <w:t xml:space="preserve"> BPW member        </w:t>
      </w:r>
      <w:r w:rsidR="00D83CA3" w:rsidRPr="00327E99">
        <w:rPr>
          <w:rFonts w:asciiTheme="minorHAnsi" w:hAnsiTheme="minorHAnsi" w:cstheme="minorHAnsi"/>
          <w:sz w:val="22"/>
          <w:szCs w:val="22"/>
        </w:rPr>
        <w:t xml:space="preserve">  </w:t>
      </w:r>
      <w:r w:rsidR="00D83CA3" w:rsidRPr="00327E99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327E99">
        <w:rPr>
          <w:rFonts w:asciiTheme="minorHAnsi" w:hAnsiTheme="minorHAnsi" w:cstheme="minorHAnsi"/>
          <w:sz w:val="22"/>
          <w:szCs w:val="22"/>
        </w:rPr>
        <w:t xml:space="preserve">  BPW Club</w:t>
      </w:r>
      <w:r w:rsidR="00525806" w:rsidRPr="00327E99">
        <w:rPr>
          <w:rFonts w:asciiTheme="minorHAnsi" w:hAnsiTheme="minorHAnsi" w:cstheme="minorHAnsi"/>
          <w:sz w:val="22"/>
          <w:szCs w:val="22"/>
        </w:rPr>
        <w:t xml:space="preserve">            </w:t>
      </w:r>
      <w:r w:rsidR="00D83CA3" w:rsidRPr="00327E99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327E99">
        <w:rPr>
          <w:rFonts w:asciiTheme="minorHAnsi" w:hAnsiTheme="minorHAnsi" w:cstheme="minorHAnsi"/>
          <w:sz w:val="22"/>
          <w:szCs w:val="22"/>
        </w:rPr>
        <w:t xml:space="preserve">  Business</w:t>
      </w:r>
    </w:p>
    <w:p w14:paraId="411B241A" w14:textId="77777777" w:rsidR="00DC28B4" w:rsidRPr="009E45FE" w:rsidRDefault="00B455C0" w:rsidP="00DC28B4">
      <w:pPr>
        <w:spacing w:before="120"/>
        <w:ind w:left="2160" w:right="400" w:hanging="2160"/>
        <w:jc w:val="center"/>
        <w:rPr>
          <w:rFonts w:cs="Arial"/>
          <w:sz w:val="8"/>
          <w:szCs w:val="8"/>
        </w:rPr>
      </w:pPr>
      <w:r w:rsidRPr="00B455C0">
        <w:rPr>
          <w:rFonts w:cs="Arial"/>
          <w:sz w:val="8"/>
          <w:szCs w:val="8"/>
        </w:rPr>
        <w:t></w:t>
      </w:r>
    </w:p>
    <w:p w14:paraId="4944C9B1" w14:textId="34421548" w:rsidR="00ED13EF" w:rsidRPr="00327E99" w:rsidRDefault="00D83CA3" w:rsidP="00327E99">
      <w:pPr>
        <w:tabs>
          <w:tab w:val="left" w:pos="1440"/>
        </w:tabs>
        <w:spacing w:before="120"/>
        <w:rPr>
          <w:rFonts w:asciiTheme="minorHAnsi" w:hAnsiTheme="minorHAnsi" w:cstheme="minorHAnsi"/>
          <w:b/>
          <w:bCs/>
          <w:sz w:val="28"/>
          <w:szCs w:val="28"/>
        </w:rPr>
      </w:pPr>
      <w:r w:rsidRPr="00327E99">
        <w:rPr>
          <w:rFonts w:asciiTheme="minorHAnsi" w:hAnsiTheme="minorHAnsi" w:cstheme="minorHAnsi"/>
          <w:b/>
          <w:bCs/>
          <w:sz w:val="28"/>
          <w:szCs w:val="28"/>
        </w:rPr>
        <w:t xml:space="preserve">Contact </w:t>
      </w:r>
      <w:r w:rsidR="00A570DF" w:rsidRPr="00327E99">
        <w:rPr>
          <w:rFonts w:asciiTheme="minorHAnsi" w:hAnsiTheme="minorHAnsi" w:cstheme="minorHAnsi"/>
          <w:b/>
          <w:bCs/>
          <w:sz w:val="28"/>
          <w:szCs w:val="28"/>
        </w:rPr>
        <w:t>D</w:t>
      </w:r>
      <w:r w:rsidRPr="00327E99">
        <w:rPr>
          <w:rFonts w:asciiTheme="minorHAnsi" w:hAnsiTheme="minorHAnsi" w:cstheme="minorHAnsi"/>
          <w:b/>
          <w:bCs/>
          <w:sz w:val="28"/>
          <w:szCs w:val="28"/>
        </w:rPr>
        <w:t>etails</w:t>
      </w:r>
    </w:p>
    <w:p w14:paraId="19E93C66" w14:textId="77777777" w:rsidR="00A570DF" w:rsidRPr="00327E99" w:rsidRDefault="00A570DF" w:rsidP="00327E99">
      <w:pPr>
        <w:rPr>
          <w:rFonts w:asciiTheme="minorHAnsi" w:hAnsiTheme="minorHAnsi" w:cstheme="minorHAnsi"/>
          <w:sz w:val="13"/>
          <w:szCs w:val="13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2"/>
        <w:gridCol w:w="3169"/>
        <w:gridCol w:w="1126"/>
        <w:gridCol w:w="48"/>
        <w:gridCol w:w="3194"/>
      </w:tblGrid>
      <w:tr w:rsidR="00D83CA3" w:rsidRPr="00A570DF" w14:paraId="1D002175" w14:textId="77777777" w:rsidTr="00C35DA9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FA79BE" w14:textId="77777777" w:rsidR="00D83CA3" w:rsidRPr="00A570DF" w:rsidRDefault="00D83CA3" w:rsidP="0009303F">
            <w:pPr>
              <w:pStyle w:val="Kopfzeile"/>
              <w:rPr>
                <w:rFonts w:asciiTheme="minorHAnsi" w:hAnsiTheme="minorHAnsi" w:cstheme="minorHAnsi"/>
                <w:sz w:val="20"/>
              </w:rPr>
            </w:pPr>
            <w:r w:rsidRPr="00A570DF">
              <w:rPr>
                <w:rFonts w:asciiTheme="minorHAnsi" w:hAnsiTheme="minorHAnsi" w:cstheme="minorHAnsi"/>
                <w:sz w:val="20"/>
              </w:rPr>
              <w:t>Name</w:t>
            </w:r>
          </w:p>
        </w:tc>
        <w:tc>
          <w:tcPr>
            <w:tcW w:w="16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1D6430" w14:textId="77777777" w:rsidR="00D83CA3" w:rsidRPr="00A570DF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994A25" w14:textId="77777777" w:rsidR="00D83CA3" w:rsidRPr="00A570DF" w:rsidRDefault="00F26270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Surname</w:t>
            </w:r>
          </w:p>
        </w:tc>
        <w:tc>
          <w:tcPr>
            <w:tcW w:w="168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BE5CEF" w14:textId="77777777" w:rsidR="00D83CA3" w:rsidRPr="00A570DF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737DD" w:rsidRPr="00A570DF" w14:paraId="79ED9A1E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036CF" w14:textId="77777777" w:rsidR="006737DD" w:rsidRPr="00A570DF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Home Address</w:t>
            </w:r>
          </w:p>
        </w:tc>
        <w:tc>
          <w:tcPr>
            <w:tcW w:w="391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136A9A" w14:textId="77777777" w:rsidR="006737DD" w:rsidRPr="00A570DF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</w:tr>
      <w:tr w:rsidR="006737DD" w:rsidRPr="00A570DF" w14:paraId="78082E2A" w14:textId="77777777">
        <w:trPr>
          <w:trHeight w:hRule="exact" w:val="397"/>
        </w:trPr>
        <w:tc>
          <w:tcPr>
            <w:tcW w:w="273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3E5AA0" w14:textId="77777777" w:rsidR="006737DD" w:rsidRPr="00A570DF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276AFE" w14:textId="77777777" w:rsidR="006737DD" w:rsidRPr="00A570DF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Country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4054F7" w14:textId="77777777" w:rsidR="006737DD" w:rsidRPr="00A570DF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A570DF" w14:paraId="7440A13D" w14:textId="77777777">
        <w:trPr>
          <w:trHeight w:hRule="exact" w:val="397"/>
        </w:trPr>
        <w:tc>
          <w:tcPr>
            <w:tcW w:w="10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CE0086D" w14:textId="77777777" w:rsidR="00D83CA3" w:rsidRPr="00A570DF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Occupation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B03182" w14:textId="77777777" w:rsidR="00D83CA3" w:rsidRPr="00A570DF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vAlign w:val="bottom"/>
          </w:tcPr>
          <w:p w14:paraId="2768486E" w14:textId="77777777" w:rsidR="00D83CA3" w:rsidRPr="00A570DF" w:rsidRDefault="00ED13EF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Birthday 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6AF75A1" w14:textId="77777777" w:rsidR="00D83CA3" w:rsidRPr="00A570DF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A570DF" w14:paraId="071E7A53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7695BF" w14:textId="77777777" w:rsidR="00D83CA3" w:rsidRPr="00A570DF" w:rsidRDefault="00FE5F8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Telephone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5BB280" w14:textId="77777777" w:rsidR="00D83CA3" w:rsidRPr="00A570DF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vAlign w:val="bottom"/>
          </w:tcPr>
          <w:p w14:paraId="16DBCAEB" w14:textId="77777777" w:rsidR="00D83CA3" w:rsidRPr="00A570DF" w:rsidRDefault="00E07572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="00ED13EF" w:rsidRPr="00A570DF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045ADD" w14:textId="77777777" w:rsidR="00D83CA3" w:rsidRPr="00A570DF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A570DF" w14:paraId="4C943665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4771CF" w14:textId="77777777" w:rsidR="00D83CA3" w:rsidRPr="00A570DF" w:rsidRDefault="00ED13E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Club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E5D9C1" w14:textId="77777777" w:rsidR="00D83CA3" w:rsidRPr="00A570DF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DFACDC" w14:textId="77777777" w:rsidR="00D83CA3" w:rsidRPr="00A570DF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F75568" w14:textId="77777777" w:rsidR="00D83CA3" w:rsidRPr="00A570DF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303F" w:rsidRPr="00A570DF" w14:paraId="4B6B2CB6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F7A2B2" w14:textId="766740C7" w:rsidR="0009303F" w:rsidRPr="00A570DF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Business</w:t>
            </w:r>
            <w:r w:rsidRPr="00A570DF">
              <w:rPr>
                <w:rFonts w:asciiTheme="minorHAnsi" w:hAnsiTheme="minorHAnsi" w:cstheme="minorHAnsi"/>
                <w:sz w:val="20"/>
                <w:szCs w:val="20"/>
                <w:cs/>
                <w:lang w:bidi="th-TH"/>
              </w:rPr>
              <w:t xml:space="preserve"> </w:t>
            </w: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2976FB" w14:textId="77777777" w:rsidR="0009303F" w:rsidRPr="00A570DF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C65FD1" w14:textId="77777777" w:rsidR="0009303F" w:rsidRPr="00A570DF" w:rsidRDefault="00975D7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56864F" w14:textId="77777777" w:rsidR="0009303F" w:rsidRPr="00A570DF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A570DF" w14:paraId="03A38D76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9F1BCE" w14:textId="77777777" w:rsidR="00D83CA3" w:rsidRPr="00A570DF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Address</w:t>
            </w:r>
          </w:p>
        </w:tc>
        <w:tc>
          <w:tcPr>
            <w:tcW w:w="391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FA97F0" w14:textId="77777777" w:rsidR="00D83CA3" w:rsidRPr="00A570DF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A570DF" w14:paraId="0F3352DE" w14:textId="77777777">
        <w:trPr>
          <w:trHeight w:hRule="exact" w:val="397"/>
        </w:trPr>
        <w:tc>
          <w:tcPr>
            <w:tcW w:w="273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768EFB" w14:textId="77777777" w:rsidR="00BB6DA4" w:rsidRPr="00A570DF" w:rsidRDefault="00BB6DA4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5805FB" w14:textId="77777777" w:rsidR="00BB6DA4" w:rsidRPr="00A570DF" w:rsidRDefault="00BB6DA4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Country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EA3D03" w14:textId="77777777" w:rsidR="00BB6DA4" w:rsidRPr="00A570DF" w:rsidRDefault="00BB6DA4" w:rsidP="00BB6D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1A35" w:rsidRPr="00A570DF" w14:paraId="29F7DA5B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FEB9A8" w14:textId="77777777" w:rsidR="00CF1A35" w:rsidRPr="00A570DF" w:rsidRDefault="00CF1A35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Nature of Business</w:t>
            </w:r>
          </w:p>
        </w:tc>
        <w:tc>
          <w:tcPr>
            <w:tcW w:w="391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2545E9" w14:textId="77777777" w:rsidR="00CF1A35" w:rsidRPr="00A570DF" w:rsidRDefault="00CF1A35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A570DF" w14:paraId="30D58598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809F51" w14:textId="77777777" w:rsidR="00BB6DA4" w:rsidRPr="00A570DF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Telephone</w:t>
            </w:r>
          </w:p>
        </w:tc>
        <w:tc>
          <w:tcPr>
            <w:tcW w:w="16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6C9A20" w14:textId="77777777" w:rsidR="00BB6DA4" w:rsidRPr="00A570DF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vAlign w:val="bottom"/>
          </w:tcPr>
          <w:p w14:paraId="6261A433" w14:textId="77777777" w:rsidR="00BB6DA4" w:rsidRPr="00A570DF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57" w:type="pct"/>
            <w:tcBorders>
              <w:top w:val="nil"/>
              <w:left w:val="single" w:sz="4" w:space="0" w:color="FFFFFF"/>
              <w:bottom w:val="single" w:sz="4" w:space="0" w:color="333333"/>
              <w:right w:val="nil"/>
            </w:tcBorders>
            <w:vAlign w:val="bottom"/>
          </w:tcPr>
          <w:p w14:paraId="56E52BFE" w14:textId="77777777" w:rsidR="00BB6DA4" w:rsidRPr="00A570DF" w:rsidRDefault="00BB6DA4" w:rsidP="00BB6DA4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A72D54A" w14:textId="77777777" w:rsidR="00D83CA3" w:rsidRPr="00A570DF" w:rsidRDefault="00D83CA3" w:rsidP="00D83CA3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29"/>
      </w:tblGrid>
      <w:tr w:rsidR="00D83CA3" w:rsidRPr="00A570DF" w14:paraId="615BD7A3" w14:textId="77777777">
        <w:trPr>
          <w:cantSplit/>
        </w:trPr>
        <w:tc>
          <w:tcPr>
            <w:tcW w:w="9846" w:type="dxa"/>
          </w:tcPr>
          <w:p w14:paraId="726D2CC8" w14:textId="14AE94FE" w:rsidR="00D83CA3" w:rsidRPr="00A570DF" w:rsidRDefault="00327E99" w:rsidP="00630B59">
            <w:pPr>
              <w:spacing w:before="12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074EA3"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f you wish to receive the </w:t>
            </w:r>
            <w:r w:rsidR="00A60BBA" w:rsidRPr="00A570DF">
              <w:rPr>
                <w:rFonts w:asciiTheme="minorHAnsi" w:hAnsiTheme="minorHAnsi" w:cstheme="minorHAnsi"/>
                <w:sz w:val="20"/>
                <w:szCs w:val="20"/>
              </w:rPr>
              <w:t>BPW</w:t>
            </w:r>
            <w:r w:rsidR="004A4F56"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 Newsletter please </w:t>
            </w:r>
            <w:r w:rsidR="0054601B"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subscribe </w:t>
            </w:r>
            <w:r w:rsidR="004A4F56" w:rsidRPr="00A570DF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="0054601B"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630B59" w:rsidRPr="00A570DF">
              <w:rPr>
                <w:rFonts w:asciiTheme="minorHAnsi" w:hAnsiTheme="minorHAnsi" w:cstheme="minorHAnsi"/>
                <w:sz w:val="20"/>
                <w:szCs w:val="20"/>
              </w:rPr>
              <w:t>https://www.bpw-international.org</w:t>
            </w:r>
            <w:r w:rsidR="00912FF3" w:rsidRPr="00A570DF">
              <w:rPr>
                <w:rFonts w:asciiTheme="minorHAnsi" w:hAnsiTheme="minorHAnsi" w:cstheme="minorHAnsi"/>
                <w:sz w:val="20"/>
                <w:szCs w:val="20"/>
              </w:rPr>
              <w:t>/newsletter</w:t>
            </w:r>
          </w:p>
        </w:tc>
      </w:tr>
    </w:tbl>
    <w:p w14:paraId="22F17368" w14:textId="77777777" w:rsidR="00327E99" w:rsidRPr="00327E99" w:rsidRDefault="00327E99" w:rsidP="00327E99">
      <w:pPr>
        <w:rPr>
          <w:rFonts w:asciiTheme="minorHAnsi" w:hAnsiTheme="minorHAnsi" w:cstheme="minorHAnsi"/>
          <w:sz w:val="20"/>
          <w:szCs w:val="20"/>
        </w:rPr>
      </w:pPr>
    </w:p>
    <w:p w14:paraId="1B6C601C" w14:textId="18A8E8A3" w:rsidR="00D83CA3" w:rsidRPr="00327E99" w:rsidRDefault="00D83CA3" w:rsidP="00327E99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327E99">
        <w:rPr>
          <w:rFonts w:asciiTheme="minorHAnsi" w:hAnsiTheme="minorHAnsi" w:cstheme="minorHAnsi"/>
          <w:b/>
          <w:bCs/>
          <w:sz w:val="28"/>
          <w:szCs w:val="28"/>
        </w:rPr>
        <w:t>Annual Donation</w:t>
      </w:r>
    </w:p>
    <w:p w14:paraId="67E8DF3B" w14:textId="77777777" w:rsidR="00327E99" w:rsidRPr="00327E99" w:rsidRDefault="00327E99" w:rsidP="00327E99">
      <w:pPr>
        <w:rPr>
          <w:rFonts w:asciiTheme="minorHAnsi" w:hAnsiTheme="minorHAnsi" w:cstheme="minorHAnsi"/>
          <w:sz w:val="13"/>
          <w:szCs w:val="13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11"/>
        <w:gridCol w:w="1613"/>
        <w:gridCol w:w="1598"/>
        <w:gridCol w:w="1599"/>
        <w:gridCol w:w="1605"/>
        <w:gridCol w:w="1603"/>
      </w:tblGrid>
      <w:tr w:rsidR="00FC1F0D" w:rsidRPr="00A570DF" w14:paraId="317EFA8E" w14:textId="77777777" w:rsidTr="003E33EA">
        <w:tc>
          <w:tcPr>
            <w:tcW w:w="1642" w:type="dxa"/>
          </w:tcPr>
          <w:p w14:paraId="27AFC81F" w14:textId="77777777" w:rsidR="00FC1F0D" w:rsidRPr="00A570DF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  Business</w:t>
            </w:r>
          </w:p>
        </w:tc>
        <w:tc>
          <w:tcPr>
            <w:tcW w:w="1642" w:type="dxa"/>
          </w:tcPr>
          <w:p w14:paraId="1D9D1EB6" w14:textId="77777777" w:rsidR="00FC1F0D" w:rsidRPr="00A570DF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  Diamond</w:t>
            </w:r>
          </w:p>
        </w:tc>
        <w:tc>
          <w:tcPr>
            <w:tcW w:w="1643" w:type="dxa"/>
          </w:tcPr>
          <w:p w14:paraId="2FAFF09A" w14:textId="77777777" w:rsidR="00FC1F0D" w:rsidRPr="00A570DF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A570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 Gold</w:t>
            </w:r>
          </w:p>
        </w:tc>
        <w:tc>
          <w:tcPr>
            <w:tcW w:w="1642" w:type="dxa"/>
          </w:tcPr>
          <w:p w14:paraId="0BAE1E8A" w14:textId="77777777" w:rsidR="00FC1F0D" w:rsidRPr="00A570DF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  Silver</w:t>
            </w:r>
          </w:p>
        </w:tc>
        <w:tc>
          <w:tcPr>
            <w:tcW w:w="1642" w:type="dxa"/>
            <w:shd w:val="clear" w:color="auto" w:fill="auto"/>
          </w:tcPr>
          <w:p w14:paraId="31D63866" w14:textId="77777777" w:rsidR="00FC1F0D" w:rsidRPr="00A570DF" w:rsidRDefault="00F26270" w:rsidP="0054753B">
            <w:pPr>
              <w:spacing w:before="120"/>
              <w:ind w:right="28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sym w:font="Webdings" w:char="F063"/>
            </w:r>
            <w:r w:rsidRPr="00A570DF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 xml:space="preserve">  </w:t>
            </w:r>
            <w:r w:rsidR="00FC1F0D" w:rsidRPr="00A570DF">
              <w:rPr>
                <w:rFonts w:asciiTheme="minorHAnsi" w:hAnsiTheme="minorHAnsi" w:cstheme="minorHAnsi"/>
                <w:bCs/>
                <w:sz w:val="20"/>
                <w:szCs w:val="20"/>
              </w:rPr>
              <w:t>Bronze</w:t>
            </w:r>
          </w:p>
        </w:tc>
        <w:tc>
          <w:tcPr>
            <w:tcW w:w="1643" w:type="dxa"/>
            <w:shd w:val="clear" w:color="auto" w:fill="auto"/>
          </w:tcPr>
          <w:p w14:paraId="023E779A" w14:textId="77777777" w:rsidR="00FC1F0D" w:rsidRPr="00A570DF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A570DF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 Friend</w:t>
            </w:r>
          </w:p>
        </w:tc>
      </w:tr>
      <w:tr w:rsidR="00FC1F0D" w:rsidRPr="00A570DF" w14:paraId="2CEFDAFD" w14:textId="77777777" w:rsidTr="003E33EA">
        <w:tc>
          <w:tcPr>
            <w:tcW w:w="1642" w:type="dxa"/>
          </w:tcPr>
          <w:p w14:paraId="6F5EE87C" w14:textId="77777777" w:rsidR="00FC1F0D" w:rsidRPr="00A570DF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 xml:space="preserve">€2,000 </w:t>
            </w:r>
          </w:p>
        </w:tc>
        <w:tc>
          <w:tcPr>
            <w:tcW w:w="1642" w:type="dxa"/>
          </w:tcPr>
          <w:p w14:paraId="2709D828" w14:textId="77777777" w:rsidR="00FC1F0D" w:rsidRPr="00A570DF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€1,000</w:t>
            </w:r>
          </w:p>
        </w:tc>
        <w:tc>
          <w:tcPr>
            <w:tcW w:w="1643" w:type="dxa"/>
          </w:tcPr>
          <w:p w14:paraId="3FB63ACB" w14:textId="77777777" w:rsidR="00FC1F0D" w:rsidRPr="00A570DF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€800</w:t>
            </w:r>
          </w:p>
        </w:tc>
        <w:tc>
          <w:tcPr>
            <w:tcW w:w="1642" w:type="dxa"/>
            <w:shd w:val="clear" w:color="auto" w:fill="auto"/>
          </w:tcPr>
          <w:p w14:paraId="4CFA436E" w14:textId="77777777" w:rsidR="00FC1F0D" w:rsidRPr="00A570DF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€400</w:t>
            </w:r>
          </w:p>
        </w:tc>
        <w:tc>
          <w:tcPr>
            <w:tcW w:w="1642" w:type="dxa"/>
            <w:shd w:val="clear" w:color="auto" w:fill="auto"/>
          </w:tcPr>
          <w:p w14:paraId="37F9A9F4" w14:textId="77777777" w:rsidR="00FC1F0D" w:rsidRPr="00A570DF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bCs/>
                <w:sz w:val="20"/>
                <w:szCs w:val="20"/>
              </w:rPr>
              <w:t>€200</w:t>
            </w:r>
          </w:p>
        </w:tc>
        <w:tc>
          <w:tcPr>
            <w:tcW w:w="1643" w:type="dxa"/>
            <w:shd w:val="clear" w:color="auto" w:fill="auto"/>
          </w:tcPr>
          <w:p w14:paraId="7FF9CB0E" w14:textId="77777777" w:rsidR="00FC1F0D" w:rsidRPr="00A570DF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570DF">
              <w:rPr>
                <w:rFonts w:asciiTheme="minorHAnsi" w:hAnsiTheme="minorHAnsi" w:cstheme="minorHAnsi"/>
                <w:sz w:val="20"/>
                <w:szCs w:val="20"/>
              </w:rPr>
              <w:t>€100</w:t>
            </w:r>
          </w:p>
        </w:tc>
      </w:tr>
    </w:tbl>
    <w:p w14:paraId="66627C65" w14:textId="77777777" w:rsidR="00D16C18" w:rsidRPr="00327E99" w:rsidRDefault="00D16C18" w:rsidP="00FC1F0D">
      <w:pPr>
        <w:rPr>
          <w:rFonts w:asciiTheme="minorHAnsi" w:hAnsiTheme="minorHAnsi" w:cstheme="minorHAnsi"/>
          <w:sz w:val="21"/>
          <w:szCs w:val="21"/>
        </w:rPr>
      </w:pPr>
    </w:p>
    <w:p w14:paraId="03F3C4EA" w14:textId="68554B72" w:rsidR="009E45FE" w:rsidRDefault="00327E99" w:rsidP="00327E99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327E99">
        <w:rPr>
          <w:rFonts w:asciiTheme="minorHAnsi" w:hAnsiTheme="minorHAnsi" w:cstheme="minorHAnsi"/>
          <w:b/>
          <w:bCs/>
          <w:sz w:val="28"/>
          <w:szCs w:val="28"/>
        </w:rPr>
        <w:t>Payment</w:t>
      </w:r>
      <w:r w:rsidR="009E45FE" w:rsidRPr="00327E9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327E99">
        <w:rPr>
          <w:rFonts w:asciiTheme="minorHAnsi" w:hAnsiTheme="minorHAnsi" w:cstheme="minorHAnsi"/>
          <w:b/>
          <w:bCs/>
          <w:sz w:val="28"/>
          <w:szCs w:val="28"/>
        </w:rPr>
        <w:t>Confirmation</w:t>
      </w:r>
      <w:r w:rsidR="009E45FE" w:rsidRPr="00327E9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3B0AA8D8" w14:textId="77777777" w:rsidR="00327E99" w:rsidRPr="00327E99" w:rsidRDefault="00327E99" w:rsidP="00327E99">
      <w:pPr>
        <w:rPr>
          <w:rFonts w:asciiTheme="minorHAnsi" w:hAnsiTheme="minorHAnsi" w:cstheme="minorHAnsi"/>
          <w:sz w:val="13"/>
          <w:szCs w:val="13"/>
        </w:rPr>
      </w:pPr>
    </w:p>
    <w:p w14:paraId="39D5F63D" w14:textId="77777777" w:rsidR="0091366C" w:rsidRPr="00D16C18" w:rsidRDefault="00FC1F0D" w:rsidP="00FC1F0D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en-US"/>
        </w:rPr>
      </w:pPr>
      <w:r w:rsidRPr="00D16C18">
        <w:rPr>
          <w:rFonts w:asciiTheme="minorHAnsi" w:hAnsiTheme="minorHAnsi" w:cstheme="minorHAnsi"/>
          <w:sz w:val="20"/>
          <w:lang w:val="en-US"/>
        </w:rPr>
        <w:t>Please e-mail this form to</w:t>
      </w:r>
      <w:r w:rsidR="0091366C" w:rsidRPr="00D16C18">
        <w:rPr>
          <w:rFonts w:asciiTheme="minorHAnsi" w:hAnsiTheme="minorHAnsi" w:cstheme="minorHAnsi"/>
          <w:sz w:val="20"/>
          <w:lang w:val="en-US"/>
        </w:rPr>
        <w:t>:</w:t>
      </w:r>
    </w:p>
    <w:p w14:paraId="60544299" w14:textId="49E51DB2" w:rsidR="0091366C" w:rsidRPr="00A570DF" w:rsidRDefault="00000000" w:rsidP="0091366C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1"/>
          <w:szCs w:val="21"/>
          <w:lang w:val="en-US"/>
        </w:rPr>
      </w:pPr>
      <w:hyperlink r:id="rId8" w:history="1">
        <w:r w:rsidR="00FC1F0D" w:rsidRPr="00A570DF">
          <w:rPr>
            <w:rStyle w:val="Hyperlink"/>
            <w:rFonts w:asciiTheme="minorHAnsi" w:hAnsiTheme="minorHAnsi" w:cstheme="minorHAnsi"/>
            <w:sz w:val="21"/>
            <w:szCs w:val="21"/>
            <w:lang w:val="en-US"/>
          </w:rPr>
          <w:t>presidents.office@bpw-international.org</w:t>
        </w:r>
      </w:hyperlink>
      <w:r w:rsidR="006E7521" w:rsidRPr="00A570DF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r w:rsidR="0091366C" w:rsidRPr="00A570DF">
        <w:rPr>
          <w:rFonts w:asciiTheme="minorHAnsi" w:hAnsiTheme="minorHAnsi" w:cstheme="minorHAnsi"/>
          <w:sz w:val="21"/>
          <w:szCs w:val="21"/>
          <w:lang w:val="en-US"/>
        </w:rPr>
        <w:t>and cc</w:t>
      </w:r>
      <w:r w:rsidR="004A4F56" w:rsidRPr="00A570DF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hyperlink r:id="rId9" w:history="1">
        <w:r w:rsidR="0091366C" w:rsidRPr="00A570DF">
          <w:rPr>
            <w:rStyle w:val="Hyperlink"/>
            <w:rFonts w:asciiTheme="minorHAnsi" w:hAnsiTheme="minorHAnsi" w:cstheme="minorHAnsi"/>
            <w:sz w:val="21"/>
            <w:szCs w:val="21"/>
            <w:lang w:val="en-US"/>
          </w:rPr>
          <w:t>member.services@bpw-international.org</w:t>
        </w:r>
      </w:hyperlink>
    </w:p>
    <w:p w14:paraId="65EC79EB" w14:textId="7F06005E" w:rsidR="00D16C18" w:rsidRPr="00D16C18" w:rsidRDefault="00D16C18" w:rsidP="0091366C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bCs/>
          <w:sz w:val="20"/>
          <w:lang w:val="en-US"/>
        </w:rPr>
      </w:pPr>
      <w:r w:rsidRPr="00D16C18">
        <w:rPr>
          <w:rFonts w:asciiTheme="minorHAnsi" w:hAnsiTheme="minorHAnsi" w:cstheme="minorHAnsi"/>
          <w:bCs/>
          <w:sz w:val="20"/>
          <w:lang w:val="en-US"/>
        </w:rPr>
        <w:t>Payment in EURO are accepted. Friends can pay to HSBC (UK) to this account as specified below, then send the deposit slip with a copy of this form to the President's office (address above).</w:t>
      </w:r>
    </w:p>
    <w:p w14:paraId="1B8BC984" w14:textId="2CFFA1BC" w:rsidR="00FC1F0D" w:rsidRPr="00A570DF" w:rsidRDefault="00FC1F0D" w:rsidP="0091366C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2"/>
          <w:szCs w:val="22"/>
          <w:lang w:val="en-US"/>
        </w:rPr>
      </w:pPr>
      <w:r w:rsidRPr="00D16C18">
        <w:rPr>
          <w:rFonts w:asciiTheme="minorHAnsi" w:hAnsiTheme="minorHAnsi" w:cstheme="minorHAnsi"/>
          <w:bCs/>
          <w:sz w:val="20"/>
          <w:lang w:val="en-US"/>
        </w:rPr>
        <w:t xml:space="preserve">A receipt will be sent </w:t>
      </w:r>
      <w:r w:rsidR="0091366C" w:rsidRPr="00D16C18">
        <w:rPr>
          <w:rFonts w:asciiTheme="minorHAnsi" w:hAnsiTheme="minorHAnsi" w:cstheme="minorHAnsi"/>
          <w:bCs/>
          <w:sz w:val="20"/>
          <w:lang w:val="en-US"/>
        </w:rPr>
        <w:t>after the payment is confirmed to your email address.</w:t>
      </w:r>
    </w:p>
    <w:p w14:paraId="5CBE8FF0" w14:textId="77777777" w:rsidR="000F5ECC" w:rsidRPr="00A570DF" w:rsidRDefault="000F5ECC" w:rsidP="000F5ECC">
      <w:pPr>
        <w:jc w:val="both"/>
        <w:rPr>
          <w:rFonts w:asciiTheme="minorHAnsi" w:hAnsiTheme="minorHAnsi" w:cstheme="minorHAnsi"/>
          <w:sz w:val="12"/>
          <w:szCs w:val="12"/>
          <w:lang w:val="en-US"/>
        </w:rPr>
      </w:pPr>
      <w:r w:rsidRPr="00A570DF">
        <w:rPr>
          <w:rFonts w:asciiTheme="minorHAnsi" w:hAnsiTheme="minorHAnsi" w:cstheme="minorHAnsi"/>
          <w:sz w:val="12"/>
          <w:szCs w:val="12"/>
          <w:lang w:val="en-US"/>
        </w:rPr>
        <w:t xml:space="preserve"> </w:t>
      </w:r>
    </w:p>
    <w:p w14:paraId="15A4D2DD" w14:textId="77777777" w:rsidR="0019728C" w:rsidRPr="00D16C18" w:rsidRDefault="00E14C59" w:rsidP="00E14C59">
      <w:pPr>
        <w:tabs>
          <w:tab w:val="left" w:pos="360"/>
        </w:tabs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D16C18">
        <w:rPr>
          <w:rFonts w:asciiTheme="minorHAnsi" w:hAnsiTheme="minorHAnsi" w:cstheme="minorHAnsi"/>
          <w:sz w:val="20"/>
          <w:szCs w:val="20"/>
        </w:rPr>
        <w:sym w:font="Webdings" w:char="F063"/>
      </w:r>
      <w:r w:rsidRPr="00D16C18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Bank </w:t>
      </w:r>
      <w:r w:rsidRPr="00D16C18">
        <w:rPr>
          <w:rFonts w:asciiTheme="minorHAnsi" w:hAnsiTheme="minorHAnsi" w:cstheme="minorHAnsi"/>
          <w:b/>
          <w:bCs/>
          <w:sz w:val="20"/>
          <w:szCs w:val="20"/>
          <w:lang w:val="en-US"/>
        </w:rPr>
        <w:t>Transfer</w:t>
      </w:r>
      <w:r w:rsidRPr="00D16C18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D16C18">
        <w:rPr>
          <w:rFonts w:asciiTheme="minorHAnsi" w:hAnsiTheme="minorHAnsi" w:cstheme="minorHAnsi"/>
          <w:b/>
          <w:sz w:val="20"/>
          <w:szCs w:val="20"/>
          <w:lang w:val="en-US"/>
        </w:rPr>
        <w:t>(</w:t>
      </w:r>
      <w:r w:rsidRPr="00D16C18">
        <w:rPr>
          <w:rFonts w:asciiTheme="minorHAnsi" w:hAnsiTheme="minorHAnsi" w:cstheme="minorHAnsi"/>
          <w:bCs/>
          <w:sz w:val="20"/>
          <w:szCs w:val="20"/>
          <w:lang w:val="en-US"/>
        </w:rPr>
        <w:t>Transfer fee must be covered by sender)</w:t>
      </w:r>
      <w:r w:rsidR="00F26270" w:rsidRPr="00D16C18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6F3A389B" w14:textId="77777777" w:rsidR="00F26270" w:rsidRPr="00A570DF" w:rsidRDefault="00F26270" w:rsidP="00E14C59">
      <w:pPr>
        <w:tabs>
          <w:tab w:val="left" w:pos="360"/>
        </w:tabs>
        <w:rPr>
          <w:rFonts w:asciiTheme="minorHAnsi" w:hAnsiTheme="minorHAnsi" w:cstheme="minorHAnsi"/>
          <w:bCs/>
          <w:sz w:val="16"/>
          <w:szCs w:val="16"/>
          <w:lang w:val="en-US"/>
        </w:rPr>
      </w:pPr>
    </w:p>
    <w:tbl>
      <w:tblPr>
        <w:tblpPr w:leftFromText="180" w:rightFromText="180" w:vertAnchor="text" w:horzAnchor="margin" w:tblpY="41"/>
        <w:tblOverlap w:val="never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431"/>
        <w:gridCol w:w="7203"/>
      </w:tblGrid>
      <w:tr w:rsidR="00A570DF" w:rsidRPr="00A570DF" w14:paraId="04444B44" w14:textId="77777777" w:rsidTr="00D16C18">
        <w:trPr>
          <w:trHeight w:val="255"/>
        </w:trPr>
        <w:tc>
          <w:tcPr>
            <w:tcW w:w="2431" w:type="dxa"/>
          </w:tcPr>
          <w:p w14:paraId="04220AA3" w14:textId="77777777" w:rsidR="00A570DF" w:rsidRPr="00D16C18" w:rsidRDefault="00A570DF" w:rsidP="00A570DF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203" w:type="dxa"/>
          </w:tcPr>
          <w:p w14:paraId="28FEB355" w14:textId="77777777" w:rsidR="00A570DF" w:rsidRPr="00D16C18" w:rsidRDefault="00A570DF" w:rsidP="00A570DF">
            <w:pPr>
              <w:pStyle w:val="Kopfzeile"/>
              <w:jc w:val="center"/>
              <w:rPr>
                <w:rFonts w:ascii="Calibri" w:hAnsi="Calibri" w:cs="Calibri"/>
                <w:sz w:val="18"/>
                <w:szCs w:val="18"/>
                <w:lang w:val="en-US"/>
              </w:rPr>
            </w:pPr>
          </w:p>
          <w:p w14:paraId="4E328C7C" w14:textId="77777777" w:rsidR="00A570DF" w:rsidRPr="00D16C18" w:rsidRDefault="00A570DF" w:rsidP="00A570DF">
            <w:pPr>
              <w:pStyle w:val="Kopfzeile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  <w:shd w:val="clear" w:color="auto" w:fill="FFFFFF"/>
              </w:rPr>
              <w:sym w:font="Webdings" w:char="F063"/>
            </w:r>
            <w:r w:rsidRPr="00D16C18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  Euro (€)</w:t>
            </w:r>
          </w:p>
        </w:tc>
      </w:tr>
      <w:tr w:rsidR="00A570DF" w:rsidRPr="00A570DF" w14:paraId="339A9B0C" w14:textId="77777777" w:rsidTr="00D16C18">
        <w:trPr>
          <w:trHeight w:val="175"/>
        </w:trPr>
        <w:tc>
          <w:tcPr>
            <w:tcW w:w="2431" w:type="dxa"/>
          </w:tcPr>
          <w:p w14:paraId="4B08177D" w14:textId="77777777" w:rsidR="00A570DF" w:rsidRPr="00D16C18" w:rsidRDefault="00A570DF" w:rsidP="00A570DF">
            <w:pPr>
              <w:pStyle w:val="Kopfzeile"/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Account Name</w:t>
            </w:r>
          </w:p>
        </w:tc>
        <w:tc>
          <w:tcPr>
            <w:tcW w:w="7203" w:type="dxa"/>
          </w:tcPr>
          <w:p w14:paraId="107A0190" w14:textId="2FF499A8" w:rsidR="00A570DF" w:rsidRPr="00D16C18" w:rsidRDefault="00EC45F4" w:rsidP="00A570DF">
            <w:pPr>
              <w:pStyle w:val="Kopfzeile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2135BB">
              <w:rPr>
                <w:rFonts w:asciiTheme="minorHAnsi" w:hAnsiTheme="minorHAnsi" w:cstheme="minorHAnsi"/>
                <w:sz w:val="16"/>
                <w:szCs w:val="16"/>
              </w:rPr>
              <w:t>IFBPW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, 22 Rue Rothschild, 1202 Geneva - Switzerland</w:t>
            </w:r>
          </w:p>
        </w:tc>
      </w:tr>
      <w:tr w:rsidR="00A570DF" w:rsidRPr="00A570DF" w14:paraId="46AD8930" w14:textId="77777777" w:rsidTr="00D16C18">
        <w:trPr>
          <w:trHeight w:val="175"/>
        </w:trPr>
        <w:tc>
          <w:tcPr>
            <w:tcW w:w="2431" w:type="dxa"/>
          </w:tcPr>
          <w:p w14:paraId="4D3AFBDE" w14:textId="77777777" w:rsidR="00A570DF" w:rsidRPr="00D16C18" w:rsidRDefault="00A570DF" w:rsidP="00A570DF">
            <w:pPr>
              <w:pStyle w:val="Kopfzeile"/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Account Number</w:t>
            </w:r>
          </w:p>
        </w:tc>
        <w:tc>
          <w:tcPr>
            <w:tcW w:w="7203" w:type="dxa"/>
          </w:tcPr>
          <w:p w14:paraId="6ADD4BB0" w14:textId="77777777" w:rsidR="00A570DF" w:rsidRPr="00D16C18" w:rsidRDefault="00A570DF" w:rsidP="00A570DF">
            <w:pPr>
              <w:pStyle w:val="Kopfzeile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color w:val="222222"/>
                <w:sz w:val="18"/>
                <w:szCs w:val="18"/>
                <w:shd w:val="clear" w:color="auto" w:fill="FFFFFF"/>
              </w:rPr>
              <w:t>40-12-76 69416470</w:t>
            </w:r>
          </w:p>
        </w:tc>
      </w:tr>
      <w:tr w:rsidR="00A570DF" w:rsidRPr="00A570DF" w14:paraId="7039ABE4" w14:textId="77777777" w:rsidTr="00D16C18">
        <w:trPr>
          <w:trHeight w:val="175"/>
        </w:trPr>
        <w:tc>
          <w:tcPr>
            <w:tcW w:w="2431" w:type="dxa"/>
          </w:tcPr>
          <w:p w14:paraId="0A74BFA5" w14:textId="77777777" w:rsidR="00A570DF" w:rsidRPr="00D16C18" w:rsidRDefault="00A570DF" w:rsidP="00A570DF">
            <w:pPr>
              <w:pStyle w:val="Kopfzeile"/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Bank</w:t>
            </w:r>
          </w:p>
        </w:tc>
        <w:tc>
          <w:tcPr>
            <w:tcW w:w="7203" w:type="dxa"/>
          </w:tcPr>
          <w:p w14:paraId="3BE8E22D" w14:textId="77777777" w:rsidR="00A570DF" w:rsidRPr="00D16C18" w:rsidRDefault="00A570DF" w:rsidP="00A570DF">
            <w:pPr>
              <w:pStyle w:val="Kopfzeile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HSBC</w:t>
            </w:r>
          </w:p>
        </w:tc>
      </w:tr>
      <w:tr w:rsidR="00A570DF" w:rsidRPr="00A570DF" w14:paraId="0A24B52D" w14:textId="77777777" w:rsidTr="00D16C18">
        <w:trPr>
          <w:trHeight w:val="539"/>
        </w:trPr>
        <w:tc>
          <w:tcPr>
            <w:tcW w:w="2431" w:type="dxa"/>
          </w:tcPr>
          <w:p w14:paraId="6F8437F8" w14:textId="77777777" w:rsidR="00A570DF" w:rsidRPr="00D16C18" w:rsidRDefault="00A570DF" w:rsidP="00A570DF">
            <w:pPr>
              <w:pStyle w:val="Kopfzeile"/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IBAN</w:t>
            </w:r>
          </w:p>
          <w:p w14:paraId="3E6425BF" w14:textId="77777777" w:rsidR="00A570DF" w:rsidRPr="00D16C18" w:rsidRDefault="00A570DF" w:rsidP="00A570DF">
            <w:pPr>
              <w:pStyle w:val="Kopfzeile"/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SWIFT/BIC</w:t>
            </w:r>
          </w:p>
          <w:p w14:paraId="2308E595" w14:textId="77777777" w:rsidR="00A570DF" w:rsidRPr="00D16C18" w:rsidRDefault="00A570DF" w:rsidP="00A570DF">
            <w:pPr>
              <w:pStyle w:val="Kopfzeile"/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Other Code</w:t>
            </w:r>
          </w:p>
        </w:tc>
        <w:tc>
          <w:tcPr>
            <w:tcW w:w="7203" w:type="dxa"/>
          </w:tcPr>
          <w:p w14:paraId="275C4CC3" w14:textId="77777777" w:rsidR="00A570DF" w:rsidRPr="00D16C18" w:rsidRDefault="00A570DF" w:rsidP="00A570DF">
            <w:pPr>
              <w:shd w:val="clear" w:color="auto" w:fill="FFFFFF"/>
              <w:jc w:val="center"/>
              <w:rPr>
                <w:rFonts w:ascii="Calibri" w:hAnsi="Calibri" w:cs="Calibri"/>
                <w:color w:val="222222"/>
                <w:sz w:val="18"/>
                <w:szCs w:val="18"/>
                <w:shd w:val="clear" w:color="auto" w:fill="FFFFFF"/>
              </w:rPr>
            </w:pPr>
            <w:r w:rsidRPr="00D16C18">
              <w:rPr>
                <w:rFonts w:ascii="Calibri" w:hAnsi="Calibri" w:cs="Calibri"/>
                <w:color w:val="222222"/>
                <w:sz w:val="18"/>
                <w:szCs w:val="18"/>
                <w:shd w:val="clear" w:color="auto" w:fill="FFFFFF"/>
              </w:rPr>
              <w:t>IBAN:GB35HBUK40127669416470</w:t>
            </w:r>
          </w:p>
          <w:p w14:paraId="75A9B229" w14:textId="77777777" w:rsidR="00A570DF" w:rsidRPr="00D16C18" w:rsidRDefault="00A570DF" w:rsidP="00A570DF">
            <w:pPr>
              <w:shd w:val="clear" w:color="auto" w:fill="FFFFFF"/>
              <w:jc w:val="center"/>
              <w:rPr>
                <w:rFonts w:ascii="Calibri" w:hAnsi="Calibri" w:cs="Calibri"/>
                <w:sz w:val="18"/>
                <w:szCs w:val="18"/>
                <w:lang w:val="en-AU" w:eastAsia="en-US"/>
              </w:rPr>
            </w:pPr>
            <w:r w:rsidRPr="00D16C18">
              <w:rPr>
                <w:rFonts w:ascii="Calibri" w:hAnsi="Calibri" w:cs="Calibri"/>
                <w:color w:val="222222"/>
                <w:sz w:val="18"/>
                <w:szCs w:val="18"/>
                <w:shd w:val="clear" w:color="auto" w:fill="FFFFFF"/>
              </w:rPr>
              <w:t>SWIFT Code: HBUKGB4B</w:t>
            </w:r>
          </w:p>
        </w:tc>
      </w:tr>
      <w:tr w:rsidR="00A570DF" w:rsidRPr="00A570DF" w14:paraId="216DD2D3" w14:textId="77777777" w:rsidTr="00D16C18">
        <w:trPr>
          <w:trHeight w:val="334"/>
        </w:trPr>
        <w:tc>
          <w:tcPr>
            <w:tcW w:w="2431" w:type="dxa"/>
          </w:tcPr>
          <w:p w14:paraId="3D473093" w14:textId="77777777" w:rsidR="00A570DF" w:rsidRPr="00D16C18" w:rsidRDefault="00A570DF" w:rsidP="00A570DF">
            <w:pPr>
              <w:pStyle w:val="Kopfzeile"/>
              <w:jc w:val="right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sz w:val="18"/>
                <w:szCs w:val="18"/>
              </w:rPr>
              <w:t>Address</w:t>
            </w:r>
          </w:p>
        </w:tc>
        <w:tc>
          <w:tcPr>
            <w:tcW w:w="7203" w:type="dxa"/>
          </w:tcPr>
          <w:p w14:paraId="6F1F5E34" w14:textId="2ABFE608" w:rsidR="00A570DF" w:rsidRPr="00D16C18" w:rsidRDefault="00A570DF" w:rsidP="00A570DF">
            <w:pPr>
              <w:pStyle w:val="Kopfzeile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16C18">
              <w:rPr>
                <w:rFonts w:ascii="Calibri" w:hAnsi="Calibri" w:cs="Calibri"/>
                <w:color w:val="222222"/>
                <w:sz w:val="18"/>
                <w:szCs w:val="18"/>
                <w:shd w:val="clear" w:color="auto" w:fill="FFFFFF"/>
              </w:rPr>
              <w:t>Canada Place, Canary Wharf, LondonE145HQ</w:t>
            </w:r>
          </w:p>
        </w:tc>
      </w:tr>
    </w:tbl>
    <w:p w14:paraId="12F690EA" w14:textId="75513BD1" w:rsidR="00AD2E65" w:rsidRPr="003F0208" w:rsidRDefault="00AD2E65" w:rsidP="00A570DF">
      <w:pPr>
        <w:tabs>
          <w:tab w:val="left" w:pos="360"/>
        </w:tabs>
        <w:ind w:right="-142"/>
        <w:rPr>
          <w:rFonts w:ascii="Arial" w:hAnsi="Arial"/>
          <w:bCs/>
          <w:sz w:val="16"/>
          <w:szCs w:val="16"/>
          <w:lang w:val="en-US"/>
        </w:rPr>
      </w:pPr>
    </w:p>
    <w:sectPr w:rsidR="00AD2E65" w:rsidRPr="003F0208" w:rsidSect="00B464A3">
      <w:headerReference w:type="default" r:id="rId10"/>
      <w:pgSz w:w="11907" w:h="16839" w:code="9"/>
      <w:pgMar w:top="297" w:right="1134" w:bottom="284" w:left="1134" w:header="432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66CE0" w14:textId="77777777" w:rsidR="00B464A3" w:rsidRDefault="00B464A3">
      <w:r>
        <w:separator/>
      </w:r>
    </w:p>
  </w:endnote>
  <w:endnote w:type="continuationSeparator" w:id="0">
    <w:p w14:paraId="0A445307" w14:textId="77777777" w:rsidR="00B464A3" w:rsidRDefault="00B464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6984F" w14:textId="77777777" w:rsidR="00B464A3" w:rsidRDefault="00B464A3">
      <w:r>
        <w:separator/>
      </w:r>
    </w:p>
  </w:footnote>
  <w:footnote w:type="continuationSeparator" w:id="0">
    <w:p w14:paraId="234B20D7" w14:textId="77777777" w:rsidR="00B464A3" w:rsidRDefault="00B464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25" w:type="dxa"/>
      <w:tblInd w:w="-132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690"/>
      <w:gridCol w:w="7135"/>
    </w:tblGrid>
    <w:tr w:rsidR="00895F14" w14:paraId="57C90BD0" w14:textId="77777777">
      <w:trPr>
        <w:cantSplit/>
        <w:trHeight w:val="490"/>
      </w:trPr>
      <w:tc>
        <w:tcPr>
          <w:tcW w:w="2690" w:type="dxa"/>
          <w:tcBorders>
            <w:bottom w:val="single" w:sz="4" w:space="0" w:color="auto"/>
          </w:tcBorders>
          <w:vAlign w:val="center"/>
        </w:tcPr>
        <w:p w14:paraId="3F6CFA96" w14:textId="77777777" w:rsidR="00895F14" w:rsidRDefault="00A570DF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</w:pPr>
          <w:r>
            <w:rPr>
              <w:noProof/>
            </w:rPr>
            <w:drawing>
              <wp:inline distT="0" distB="0" distL="0" distR="0" wp14:anchorId="55549D30" wp14:editId="2A1F0AEA">
                <wp:extent cx="1297940" cy="625475"/>
                <wp:effectExtent l="0" t="0" r="0" b="0"/>
                <wp:docPr id="1" name="Bild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7940" cy="625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2D61DA4" w14:textId="77777777" w:rsidR="00895F14" w:rsidRDefault="00895F14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  <w:rPr>
              <w:rFonts w:ascii="Arial" w:hAnsi="Arial" w:cs="Arial"/>
              <w:iCs w:val="0"/>
              <w:sz w:val="14"/>
              <w:szCs w:val="24"/>
              <w:cs/>
              <w:lang w:eastAsia="de-DE"/>
            </w:rPr>
          </w:pPr>
        </w:p>
      </w:tc>
      <w:tc>
        <w:tcPr>
          <w:tcW w:w="7135" w:type="dxa"/>
          <w:tcBorders>
            <w:bottom w:val="single" w:sz="4" w:space="0" w:color="auto"/>
          </w:tcBorders>
          <w:vAlign w:val="center"/>
        </w:tcPr>
        <w:p w14:paraId="333DC18C" w14:textId="77777777" w:rsidR="00A570DF" w:rsidRPr="00547746" w:rsidRDefault="00A570DF" w:rsidP="00A570DF">
          <w:pPr>
            <w:pStyle w:val="berschrift2"/>
            <w:rPr>
              <w:sz w:val="84"/>
            </w:rPr>
          </w:pPr>
          <w:r w:rsidRPr="00547746">
            <w:rPr>
              <w:sz w:val="52"/>
            </w:rPr>
            <w:t>BPW International</w:t>
          </w:r>
        </w:p>
        <w:p w14:paraId="44C86B4C" w14:textId="6336F1FF" w:rsidR="00895F14" w:rsidRDefault="00A570DF" w:rsidP="00A570DF">
          <w:pPr>
            <w:pStyle w:val="berschrift4"/>
            <w:rPr>
              <w:rFonts w:ascii="Times New Roman" w:hAnsi="Times New Roman"/>
              <w:i w:val="0"/>
              <w:iCs/>
              <w:sz w:val="26"/>
            </w:rPr>
          </w:pPr>
          <w:r>
            <w:rPr>
              <w:i w:val="0"/>
              <w:iCs/>
            </w:rPr>
            <w:t>International Federation of Business &amp; Professional Women</w:t>
          </w:r>
        </w:p>
      </w:tc>
    </w:tr>
    <w:tr w:rsidR="00895F14" w14:paraId="1479F671" w14:textId="77777777">
      <w:trPr>
        <w:cantSplit/>
        <w:trHeight w:val="490"/>
      </w:trPr>
      <w:tc>
        <w:tcPr>
          <w:tcW w:w="9825" w:type="dxa"/>
          <w:gridSpan w:val="2"/>
          <w:tcBorders>
            <w:top w:val="single" w:sz="4" w:space="0" w:color="auto"/>
            <w:bottom w:val="nil"/>
          </w:tcBorders>
          <w:vAlign w:val="center"/>
        </w:tcPr>
        <w:p w14:paraId="56D71629" w14:textId="7DD052F5" w:rsidR="00895F14" w:rsidRPr="00F03960" w:rsidRDefault="00A570DF" w:rsidP="000B27EA">
          <w:pPr>
            <w:pStyle w:val="berschrift2"/>
            <w:jc w:val="center"/>
            <w:rPr>
              <w:rFonts w:ascii="Times New Roman" w:hAnsi="Times New Roman"/>
              <w:b/>
              <w:bCs/>
              <w:sz w:val="28"/>
              <w:szCs w:val="28"/>
              <w:lang w:val="en-US"/>
            </w:rPr>
          </w:pPr>
          <w:r w:rsidRPr="00A570DF">
            <w:rPr>
              <w:rFonts w:ascii="Calibri" w:hAnsi="Calibri" w:cs="Calibri"/>
              <w:sz w:val="36"/>
              <w:szCs w:val="36"/>
              <w:lang w:val="en-US"/>
            </w:rPr>
            <w:t>FRIEND APPLICATION FORM</w:t>
          </w:r>
        </w:p>
      </w:tc>
    </w:tr>
  </w:tbl>
  <w:p w14:paraId="25F014D6" w14:textId="77777777" w:rsidR="00895F14" w:rsidRDefault="00895F14" w:rsidP="00106C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347.25pt;height:175.5pt;mso-position-horizontal-relative:char;mso-position-vertical-relative:line" o:bullet="t">
        <v:imagedata r:id="rId1" o:title=""/>
      </v:shape>
    </w:pict>
  </w:numPicBullet>
  <w:abstractNum w:abstractNumId="0" w15:restartNumberingAfterBreak="0">
    <w:nsid w:val="0BF265D9"/>
    <w:multiLevelType w:val="hybridMultilevel"/>
    <w:tmpl w:val="FD901C12"/>
    <w:lvl w:ilvl="0" w:tplc="530E94F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8621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A00C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8279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DA14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5CCD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A2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80E9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2F4A1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6BBA7B72"/>
    <w:multiLevelType w:val="hybridMultilevel"/>
    <w:tmpl w:val="9B84B6A6"/>
    <w:lvl w:ilvl="0" w:tplc="8EC0FCBE">
      <w:start w:val="5"/>
      <w:numFmt w:val="bullet"/>
      <w:lvlText w:val=""/>
      <w:lvlJc w:val="left"/>
      <w:pPr>
        <w:tabs>
          <w:tab w:val="num" w:pos="735"/>
        </w:tabs>
        <w:ind w:left="735" w:hanging="375"/>
      </w:pPr>
      <w:rPr>
        <w:rFonts w:ascii="Wingdings 2" w:eastAsia="Times New Roman" w:hAnsi="Wingdings 2" w:cs="Angsana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A33785"/>
    <w:multiLevelType w:val="hybridMultilevel"/>
    <w:tmpl w:val="C38A06D8"/>
    <w:lvl w:ilvl="0" w:tplc="2FD45582">
      <w:start w:val="25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15A4D"/>
    <w:multiLevelType w:val="hybridMultilevel"/>
    <w:tmpl w:val="2EBE872E"/>
    <w:lvl w:ilvl="0" w:tplc="42A0454E">
      <w:start w:val="251"/>
      <w:numFmt w:val="bullet"/>
      <w:lvlText w:val=""/>
      <w:lvlJc w:val="left"/>
      <w:pPr>
        <w:tabs>
          <w:tab w:val="num" w:pos="1065"/>
        </w:tabs>
        <w:ind w:left="1065" w:hanging="360"/>
      </w:pPr>
      <w:rPr>
        <w:rFonts w:ascii="Wingdings 2" w:eastAsia="Times New Roman" w:hAnsi="Wingdings 2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num w:numId="1" w16cid:durableId="1627932837">
    <w:abstractNumId w:val="3"/>
  </w:num>
  <w:num w:numId="2" w16cid:durableId="685791042">
    <w:abstractNumId w:val="1"/>
  </w:num>
  <w:num w:numId="3" w16cid:durableId="896356485">
    <w:abstractNumId w:val="2"/>
  </w:num>
  <w:num w:numId="4" w16cid:durableId="1289697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MLQ0sDA2NLIwNTFT0lEKTi0uzszPAykwrAUAS6E1KiwAAAA="/>
  </w:docVars>
  <w:rsids>
    <w:rsidRoot w:val="00266FA7"/>
    <w:rsid w:val="00036BFE"/>
    <w:rsid w:val="000377A1"/>
    <w:rsid w:val="00073C5E"/>
    <w:rsid w:val="00074EA3"/>
    <w:rsid w:val="000862C9"/>
    <w:rsid w:val="00087D88"/>
    <w:rsid w:val="0009303F"/>
    <w:rsid w:val="00097FDD"/>
    <w:rsid w:val="000B27EA"/>
    <w:rsid w:val="000C227B"/>
    <w:rsid w:val="000D2B7C"/>
    <w:rsid w:val="000F5E2A"/>
    <w:rsid w:val="000F5ECC"/>
    <w:rsid w:val="000F7DEE"/>
    <w:rsid w:val="00103600"/>
    <w:rsid w:val="00106CC6"/>
    <w:rsid w:val="0010793B"/>
    <w:rsid w:val="0019728C"/>
    <w:rsid w:val="00197470"/>
    <w:rsid w:val="001B4C9D"/>
    <w:rsid w:val="001D15AD"/>
    <w:rsid w:val="001D4D54"/>
    <w:rsid w:val="001D4F64"/>
    <w:rsid w:val="001D7D15"/>
    <w:rsid w:val="001E0A54"/>
    <w:rsid w:val="001F0D90"/>
    <w:rsid w:val="002073D1"/>
    <w:rsid w:val="00225673"/>
    <w:rsid w:val="00253B3A"/>
    <w:rsid w:val="00254CFC"/>
    <w:rsid w:val="00265317"/>
    <w:rsid w:val="00266FA7"/>
    <w:rsid w:val="00280FF2"/>
    <w:rsid w:val="002C7F4E"/>
    <w:rsid w:val="00302A70"/>
    <w:rsid w:val="00303F8E"/>
    <w:rsid w:val="00310CEF"/>
    <w:rsid w:val="00313E81"/>
    <w:rsid w:val="0031450C"/>
    <w:rsid w:val="00316148"/>
    <w:rsid w:val="00325BFA"/>
    <w:rsid w:val="00327E99"/>
    <w:rsid w:val="00332AF1"/>
    <w:rsid w:val="00335CF4"/>
    <w:rsid w:val="00363C88"/>
    <w:rsid w:val="00376EA7"/>
    <w:rsid w:val="00387B17"/>
    <w:rsid w:val="003A4289"/>
    <w:rsid w:val="003E33EA"/>
    <w:rsid w:val="003E3E53"/>
    <w:rsid w:val="003F0208"/>
    <w:rsid w:val="003F4271"/>
    <w:rsid w:val="003F6F50"/>
    <w:rsid w:val="00403C8C"/>
    <w:rsid w:val="004258F4"/>
    <w:rsid w:val="00437EF9"/>
    <w:rsid w:val="004649FA"/>
    <w:rsid w:val="004949E6"/>
    <w:rsid w:val="004A0339"/>
    <w:rsid w:val="004A4F56"/>
    <w:rsid w:val="004A7ABF"/>
    <w:rsid w:val="004C430E"/>
    <w:rsid w:val="004D605D"/>
    <w:rsid w:val="004F1996"/>
    <w:rsid w:val="004F7F54"/>
    <w:rsid w:val="00525806"/>
    <w:rsid w:val="0054601B"/>
    <w:rsid w:val="0054753B"/>
    <w:rsid w:val="00550AA0"/>
    <w:rsid w:val="00581EFA"/>
    <w:rsid w:val="005875F9"/>
    <w:rsid w:val="005B0AC4"/>
    <w:rsid w:val="005B1A60"/>
    <w:rsid w:val="005B2B20"/>
    <w:rsid w:val="00601661"/>
    <w:rsid w:val="00611F01"/>
    <w:rsid w:val="00626048"/>
    <w:rsid w:val="00630B59"/>
    <w:rsid w:val="00632AF3"/>
    <w:rsid w:val="006405A4"/>
    <w:rsid w:val="0064283B"/>
    <w:rsid w:val="00667767"/>
    <w:rsid w:val="006737DD"/>
    <w:rsid w:val="006A1183"/>
    <w:rsid w:val="006B4CD8"/>
    <w:rsid w:val="006D103E"/>
    <w:rsid w:val="006E0466"/>
    <w:rsid w:val="006E532E"/>
    <w:rsid w:val="006E5D20"/>
    <w:rsid w:val="006E7521"/>
    <w:rsid w:val="006F5D24"/>
    <w:rsid w:val="007106A0"/>
    <w:rsid w:val="00715611"/>
    <w:rsid w:val="007837DA"/>
    <w:rsid w:val="00783C59"/>
    <w:rsid w:val="007947EA"/>
    <w:rsid w:val="007A1CBE"/>
    <w:rsid w:val="007B0211"/>
    <w:rsid w:val="00826A29"/>
    <w:rsid w:val="00826CCC"/>
    <w:rsid w:val="008425B4"/>
    <w:rsid w:val="00842E73"/>
    <w:rsid w:val="00854730"/>
    <w:rsid w:val="0086462B"/>
    <w:rsid w:val="0089099E"/>
    <w:rsid w:val="00895F14"/>
    <w:rsid w:val="0089638C"/>
    <w:rsid w:val="008A56B6"/>
    <w:rsid w:val="008D3950"/>
    <w:rsid w:val="008E6510"/>
    <w:rsid w:val="008F1230"/>
    <w:rsid w:val="00912FF3"/>
    <w:rsid w:val="0091366C"/>
    <w:rsid w:val="00920908"/>
    <w:rsid w:val="00936659"/>
    <w:rsid w:val="00965E64"/>
    <w:rsid w:val="00965FA1"/>
    <w:rsid w:val="00974CEE"/>
    <w:rsid w:val="00975D7F"/>
    <w:rsid w:val="00980F89"/>
    <w:rsid w:val="00984E15"/>
    <w:rsid w:val="009962EC"/>
    <w:rsid w:val="00997809"/>
    <w:rsid w:val="009A0CC2"/>
    <w:rsid w:val="009B04C3"/>
    <w:rsid w:val="009C1506"/>
    <w:rsid w:val="009C346F"/>
    <w:rsid w:val="009D7813"/>
    <w:rsid w:val="009E45FE"/>
    <w:rsid w:val="00A021DA"/>
    <w:rsid w:val="00A10028"/>
    <w:rsid w:val="00A34A92"/>
    <w:rsid w:val="00A563B3"/>
    <w:rsid w:val="00A56917"/>
    <w:rsid w:val="00A570DF"/>
    <w:rsid w:val="00A57A5F"/>
    <w:rsid w:val="00A60BBA"/>
    <w:rsid w:val="00A61727"/>
    <w:rsid w:val="00A64E98"/>
    <w:rsid w:val="00A979D6"/>
    <w:rsid w:val="00AB0F5E"/>
    <w:rsid w:val="00AC10CD"/>
    <w:rsid w:val="00AC77C0"/>
    <w:rsid w:val="00AD2E65"/>
    <w:rsid w:val="00AD75C3"/>
    <w:rsid w:val="00AE0CB7"/>
    <w:rsid w:val="00AE5C3C"/>
    <w:rsid w:val="00B1090C"/>
    <w:rsid w:val="00B36291"/>
    <w:rsid w:val="00B455C0"/>
    <w:rsid w:val="00B464A3"/>
    <w:rsid w:val="00B86358"/>
    <w:rsid w:val="00B93DB9"/>
    <w:rsid w:val="00BA050C"/>
    <w:rsid w:val="00BA68F0"/>
    <w:rsid w:val="00BA73FF"/>
    <w:rsid w:val="00BB6DA4"/>
    <w:rsid w:val="00BC15E2"/>
    <w:rsid w:val="00BC4268"/>
    <w:rsid w:val="00BE158A"/>
    <w:rsid w:val="00BE3B16"/>
    <w:rsid w:val="00C1034E"/>
    <w:rsid w:val="00C332DE"/>
    <w:rsid w:val="00C3336E"/>
    <w:rsid w:val="00C35DA9"/>
    <w:rsid w:val="00C46E3E"/>
    <w:rsid w:val="00C50A5F"/>
    <w:rsid w:val="00C552CF"/>
    <w:rsid w:val="00C57E2B"/>
    <w:rsid w:val="00C642D6"/>
    <w:rsid w:val="00C64EEF"/>
    <w:rsid w:val="00CA154B"/>
    <w:rsid w:val="00CA43E4"/>
    <w:rsid w:val="00CF1A35"/>
    <w:rsid w:val="00D028A5"/>
    <w:rsid w:val="00D05800"/>
    <w:rsid w:val="00D16C18"/>
    <w:rsid w:val="00D30D57"/>
    <w:rsid w:val="00D36542"/>
    <w:rsid w:val="00D371EB"/>
    <w:rsid w:val="00D43FDB"/>
    <w:rsid w:val="00D666F0"/>
    <w:rsid w:val="00D73899"/>
    <w:rsid w:val="00D83CA3"/>
    <w:rsid w:val="00D949DD"/>
    <w:rsid w:val="00DA6ED1"/>
    <w:rsid w:val="00DC28B4"/>
    <w:rsid w:val="00DD0DA9"/>
    <w:rsid w:val="00DD45BC"/>
    <w:rsid w:val="00E00F23"/>
    <w:rsid w:val="00E07572"/>
    <w:rsid w:val="00E14C59"/>
    <w:rsid w:val="00E16832"/>
    <w:rsid w:val="00E36762"/>
    <w:rsid w:val="00E450C8"/>
    <w:rsid w:val="00E47C78"/>
    <w:rsid w:val="00E7644A"/>
    <w:rsid w:val="00EB48F6"/>
    <w:rsid w:val="00EC45F4"/>
    <w:rsid w:val="00ED13EF"/>
    <w:rsid w:val="00F03960"/>
    <w:rsid w:val="00F156CE"/>
    <w:rsid w:val="00F2048C"/>
    <w:rsid w:val="00F26270"/>
    <w:rsid w:val="00F64713"/>
    <w:rsid w:val="00F732F8"/>
    <w:rsid w:val="00F777DE"/>
    <w:rsid w:val="00F8038D"/>
    <w:rsid w:val="00F87D33"/>
    <w:rsid w:val="00F91662"/>
    <w:rsid w:val="00FB6FA8"/>
    <w:rsid w:val="00FC1F0D"/>
    <w:rsid w:val="00FE5F83"/>
    <w:rsid w:val="00FF7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05CB2F4A"/>
  <w15:chartTrackingRefBased/>
  <w15:docId w15:val="{FEF78AAD-AC56-B045-84BE-912F19530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de-CH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sz w:val="24"/>
      <w:szCs w:val="24"/>
      <w:lang w:val="en-GB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rFonts w:ascii="Arial" w:hAnsi="Arial" w:cs="Arial"/>
      <w:b/>
      <w:bCs/>
      <w:lang w:val="de-CH"/>
    </w:rPr>
  </w:style>
  <w:style w:type="paragraph" w:styleId="berschrift2">
    <w:name w:val="heading 2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Arial" w:hAnsi="Arial" w:cs="Arial"/>
      <w:iCs/>
      <w:sz w:val="48"/>
      <w:szCs w:val="20"/>
      <w:lang w:eastAsia="en-US"/>
    </w:rPr>
  </w:style>
  <w:style w:type="paragraph" w:styleId="berschrift4">
    <w:name w:val="heading 4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3"/>
    </w:pPr>
    <w:rPr>
      <w:rFonts w:ascii="Arial" w:hAnsi="Arial" w:cs="Arial"/>
      <w:i/>
      <w:szCs w:val="20"/>
      <w:lang w:eastAsia="en-US"/>
    </w:rPr>
  </w:style>
  <w:style w:type="paragraph" w:styleId="berschrift5">
    <w:name w:val="heading 5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4"/>
    </w:pPr>
    <w:rPr>
      <w:rFonts w:ascii="Arial" w:hAnsi="Arial" w:cs="Arial"/>
      <w:b/>
      <w:bCs/>
      <w:iCs/>
      <w:sz w:val="14"/>
      <w:szCs w:val="20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paragraph" w:styleId="Fuzeile">
    <w:name w:val="foot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BesuchterLink">
    <w:name w:val="FollowedHyperlink"/>
    <w:rPr>
      <w:color w:val="800080"/>
      <w:u w:val="single"/>
    </w:rPr>
  </w:style>
  <w:style w:type="paragraph" w:styleId="Titel">
    <w:name w:val="Title"/>
    <w:basedOn w:val="Standard"/>
    <w:qFormat/>
    <w:pPr>
      <w:jc w:val="center"/>
    </w:pPr>
    <w:rPr>
      <w:rFonts w:ascii="Arial" w:hAnsi="Arial" w:cs="Arial"/>
      <w:b/>
      <w:bCs/>
      <w:sz w:val="28"/>
      <w:lang w:val="it-IT"/>
    </w:rPr>
  </w:style>
  <w:style w:type="paragraph" w:styleId="Untertitel">
    <w:name w:val="Subtitle"/>
    <w:basedOn w:val="Standard"/>
    <w:qFormat/>
    <w:pPr>
      <w:jc w:val="center"/>
    </w:pPr>
    <w:rPr>
      <w:rFonts w:ascii="Arial" w:hAnsi="Arial" w:cs="Arial"/>
      <w:b/>
      <w:bCs/>
      <w:sz w:val="28"/>
      <w:lang w:val="en-US"/>
    </w:rPr>
  </w:style>
  <w:style w:type="paragraph" w:styleId="Datum">
    <w:name w:val="Date"/>
    <w:basedOn w:val="Standard"/>
    <w:next w:val="Standard"/>
    <w:rPr>
      <w:szCs w:val="28"/>
    </w:rPr>
  </w:style>
  <w:style w:type="paragraph" w:styleId="Beschriftung">
    <w:name w:val="caption"/>
    <w:basedOn w:val="Standard"/>
    <w:next w:val="Standard"/>
    <w:qFormat/>
    <w:rsid w:val="00D83CA3"/>
    <w:rPr>
      <w:rFonts w:ascii="Arial" w:hAnsi="Arial" w:cs="Arial"/>
      <w:b/>
      <w:bCs/>
      <w:sz w:val="20"/>
      <w:lang w:val="en-AU" w:eastAsia="en-US"/>
    </w:rPr>
  </w:style>
  <w:style w:type="table" w:styleId="Tabellenraster">
    <w:name w:val="Table Grid"/>
    <w:basedOn w:val="NormaleTabelle"/>
    <w:uiPriority w:val="59"/>
    <w:rsid w:val="00FC1F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3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s.office@bpw-internationa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ember.services@bpw-internationa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959C9-ED46-4F90-A8B7-D30572C4B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183</Characters>
  <Application>Microsoft Office Word</Application>
  <DocSecurity>0</DocSecurity>
  <Lines>9</Lines>
  <Paragraphs>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Dr</vt:lpstr>
      <vt:lpstr>Dr</vt:lpstr>
      <vt:lpstr>Dr</vt:lpstr>
      <vt:lpstr>Dr</vt:lpstr>
    </vt:vector>
  </TitlesOfParts>
  <Company>Sony Electronics, Inc.</Company>
  <LinksUpToDate>false</LinksUpToDate>
  <CharactersWithSpaces>1368</CharactersWithSpaces>
  <SharedDoc>false</SharedDoc>
  <HLinks>
    <vt:vector size="12" baseType="variant">
      <vt:variant>
        <vt:i4>5374060</vt:i4>
      </vt:variant>
      <vt:variant>
        <vt:i4>3</vt:i4>
      </vt:variant>
      <vt:variant>
        <vt:i4>0</vt:i4>
      </vt:variant>
      <vt:variant>
        <vt:i4>5</vt:i4>
      </vt:variant>
      <vt:variant>
        <vt:lpwstr>mailto:member.services@bpw-international.org</vt:lpwstr>
      </vt:variant>
      <vt:variant>
        <vt:lpwstr/>
      </vt:variant>
      <vt:variant>
        <vt:i4>3342342</vt:i4>
      </vt:variant>
      <vt:variant>
        <vt:i4>0</vt:i4>
      </vt:variant>
      <vt:variant>
        <vt:i4>0</vt:i4>
      </vt:variant>
      <vt:variant>
        <vt:i4>5</vt:i4>
      </vt:variant>
      <vt:variant>
        <vt:lpwstr>mailto:presidents.office@bpw-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Antoinette Rüegg</dc:creator>
  <cp:keywords/>
  <cp:lastModifiedBy>Ursula Schmid</cp:lastModifiedBy>
  <cp:revision>2</cp:revision>
  <cp:lastPrinted>2023-06-25T07:23:00Z</cp:lastPrinted>
  <dcterms:created xsi:type="dcterms:W3CDTF">2024-01-11T14:03:00Z</dcterms:created>
  <dcterms:modified xsi:type="dcterms:W3CDTF">2024-01-11T14:03:00Z</dcterms:modified>
</cp:coreProperties>
</file>